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AD1C06" w14:textId="60E1223E" w:rsidR="003325BA" w:rsidRDefault="00887FC5" w:rsidP="00887FC5">
      <w:pPr>
        <w:jc w:val="center"/>
      </w:pPr>
      <w:r>
        <w:t>H</w:t>
      </w:r>
      <w:r>
        <w:rPr>
          <w:rFonts w:hint="eastAsia"/>
        </w:rPr>
        <w:t>omewo</w:t>
      </w:r>
      <w:r>
        <w:t>rk5</w:t>
      </w:r>
    </w:p>
    <w:p w14:paraId="665F22CD" w14:textId="0833246B" w:rsidR="00887FC5" w:rsidRDefault="00887FC5" w:rsidP="00887FC5">
      <w:r>
        <w:t>1.</w:t>
      </w:r>
      <w:r>
        <w:t>Pick two s</w:t>
      </w:r>
      <w:r>
        <w:t>mall primes p, q. Calculate n=p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q.</w:t>
      </w:r>
    </w:p>
    <w:p w14:paraId="614B5FA4" w14:textId="25F24AF5" w:rsidR="00887FC5" w:rsidRDefault="00887FC5" w:rsidP="00887FC5">
      <w:pPr>
        <w:jc w:val="both"/>
      </w:pPr>
      <w:r>
        <w:t xml:space="preserve">P = 5             </w:t>
      </w:r>
      <w:r>
        <w:t>q = 7</w:t>
      </w:r>
    </w:p>
    <w:p w14:paraId="74BD564B" w14:textId="1FBF4EA2" w:rsidR="00887FC5" w:rsidRDefault="00887FC5" w:rsidP="00887FC5">
      <w:pPr>
        <w:jc w:val="both"/>
      </w:pPr>
      <w:r>
        <w:t xml:space="preserve">n = p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</w:t>
      </w:r>
      <w:r>
        <w:t>q</w:t>
      </w:r>
      <w:r>
        <w:t xml:space="preserve"> = 5 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 xml:space="preserve"> 7 = 35</w:t>
      </w:r>
    </w:p>
    <w:p w14:paraId="52C0C509" w14:textId="17E34474" w:rsidR="00887FC5" w:rsidRDefault="00887FC5" w:rsidP="00887FC5"/>
    <w:p w14:paraId="37EB95BE" w14:textId="648723CE" w:rsidR="00887FC5" w:rsidRDefault="00887FC5" w:rsidP="00887FC5">
      <w:r>
        <w:t>2.</w:t>
      </w:r>
      <w:r>
        <w:t xml:space="preserve"> Start from n to find p and p independently by using the Shor algorithm.</w:t>
      </w:r>
    </w:p>
    <w:p w14:paraId="2F75910F" w14:textId="708D252C" w:rsidR="00887FC5" w:rsidRDefault="00887FC5" w:rsidP="00887FC5">
      <w:r>
        <w:t xml:space="preserve">N = 35, a = 2, f(k)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mod N</w:t>
      </w:r>
    </w:p>
    <w:p w14:paraId="71D7FB3F" w14:textId="77777777" w:rsidR="00887FC5" w:rsidRDefault="00887FC5" w:rsidP="00887FC5">
      <w:bookmarkStart w:id="0" w:name="_GoBack"/>
      <w:bookmarkEnd w:id="0"/>
    </w:p>
    <w:sectPr w:rsidR="00887F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B55A1"/>
    <w:multiLevelType w:val="hybridMultilevel"/>
    <w:tmpl w:val="F7CE623E"/>
    <w:lvl w:ilvl="0" w:tplc="4C3C1C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N7M0MDE0tzSzMLVU0lEKTi0uzszPAykwrAUAKS1X7ywAAAA="/>
  </w:docVars>
  <w:rsids>
    <w:rsidRoot w:val="00186F53"/>
    <w:rsid w:val="00186F53"/>
    <w:rsid w:val="003325BA"/>
    <w:rsid w:val="00887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EA730"/>
  <w15:chartTrackingRefBased/>
  <w15:docId w15:val="{D571FCF7-C47F-4ACD-B6D9-59853FF2D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7F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8-10-02T18:07:00Z</dcterms:created>
  <dcterms:modified xsi:type="dcterms:W3CDTF">2018-10-02T18:07:00Z</dcterms:modified>
</cp:coreProperties>
</file>